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69AC2CF1"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8640D6">
        <w:rPr>
          <w:sz w:val="24"/>
          <w:szCs w:val="24"/>
          <w:lang w:val="en-GB"/>
        </w:rPr>
        <w:t>M</w:t>
      </w:r>
      <w:r w:rsidR="00933CFF">
        <w:rPr>
          <w:sz w:val="24"/>
          <w:szCs w:val="24"/>
          <w:lang w:val="en-GB"/>
        </w:rPr>
        <w:t>i</w:t>
      </w:r>
      <w:r w:rsidR="004D14A9">
        <w:rPr>
          <w:sz w:val="24"/>
          <w:szCs w:val="24"/>
          <w:lang w:val="en-GB"/>
        </w:rPr>
        <w:t>nnesot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5F9EF6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21BD70" w14:textId="77777777" w:rsidR="0079617B" w:rsidRDefault="0079617B" w:rsidP="00CB37D9">
      <w:pPr>
        <w:spacing w:after="0" w:line="240" w:lineRule="auto"/>
      </w:pPr>
      <w:r>
        <w:separator/>
      </w:r>
    </w:p>
  </w:endnote>
  <w:endnote w:type="continuationSeparator" w:id="0">
    <w:p w14:paraId="43B45537" w14:textId="77777777" w:rsidR="0079617B" w:rsidRDefault="0079617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0C6E2" w14:textId="77777777" w:rsidR="003B4BC8" w:rsidRDefault="003B4B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481398C" w:rsidR="00CB37D9" w:rsidRPr="003B4BC8" w:rsidRDefault="00CB37D9" w:rsidP="003B4B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8634C" w14:textId="77777777" w:rsidR="003B4BC8" w:rsidRDefault="003B4B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720A67" w14:textId="77777777" w:rsidR="0079617B" w:rsidRDefault="0079617B" w:rsidP="00CB37D9">
      <w:pPr>
        <w:spacing w:after="0" w:line="240" w:lineRule="auto"/>
      </w:pPr>
      <w:r>
        <w:separator/>
      </w:r>
    </w:p>
  </w:footnote>
  <w:footnote w:type="continuationSeparator" w:id="0">
    <w:p w14:paraId="63DEFE17" w14:textId="77777777" w:rsidR="0079617B" w:rsidRDefault="0079617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B833B" w14:textId="77777777" w:rsidR="003B4BC8" w:rsidRDefault="003B4B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20A820F" w:rsidR="00AD6FC0" w:rsidRPr="003B4BC8" w:rsidRDefault="00AD6FC0" w:rsidP="003B4B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71C3A" w14:textId="77777777" w:rsidR="003B4BC8" w:rsidRDefault="003B4BC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85198"/>
    <w:rsid w:val="003A5F2A"/>
    <w:rsid w:val="003B24BC"/>
    <w:rsid w:val="003B4BC8"/>
    <w:rsid w:val="003B7112"/>
    <w:rsid w:val="0040291A"/>
    <w:rsid w:val="00406E3D"/>
    <w:rsid w:val="00426C19"/>
    <w:rsid w:val="004556D4"/>
    <w:rsid w:val="00473500"/>
    <w:rsid w:val="0049422A"/>
    <w:rsid w:val="004D14A9"/>
    <w:rsid w:val="004F1CD0"/>
    <w:rsid w:val="004F5D47"/>
    <w:rsid w:val="00554D68"/>
    <w:rsid w:val="00570A17"/>
    <w:rsid w:val="00582185"/>
    <w:rsid w:val="00593673"/>
    <w:rsid w:val="005F0103"/>
    <w:rsid w:val="005F32DF"/>
    <w:rsid w:val="0062524C"/>
    <w:rsid w:val="006310CD"/>
    <w:rsid w:val="00651AD0"/>
    <w:rsid w:val="006820EC"/>
    <w:rsid w:val="006B481C"/>
    <w:rsid w:val="006C39C9"/>
    <w:rsid w:val="006D2C62"/>
    <w:rsid w:val="006F5F60"/>
    <w:rsid w:val="007078E5"/>
    <w:rsid w:val="0073386A"/>
    <w:rsid w:val="00791A4A"/>
    <w:rsid w:val="0079617B"/>
    <w:rsid w:val="007F08E8"/>
    <w:rsid w:val="007F3DC0"/>
    <w:rsid w:val="00817C7B"/>
    <w:rsid w:val="00831A9F"/>
    <w:rsid w:val="008444C8"/>
    <w:rsid w:val="008640D6"/>
    <w:rsid w:val="00894119"/>
    <w:rsid w:val="008A0792"/>
    <w:rsid w:val="008D3890"/>
    <w:rsid w:val="009146FD"/>
    <w:rsid w:val="00933CFF"/>
    <w:rsid w:val="00945588"/>
    <w:rsid w:val="00976859"/>
    <w:rsid w:val="0098598C"/>
    <w:rsid w:val="009D1CFF"/>
    <w:rsid w:val="00A17025"/>
    <w:rsid w:val="00A2546E"/>
    <w:rsid w:val="00A56F25"/>
    <w:rsid w:val="00AC3BD9"/>
    <w:rsid w:val="00AD6FC0"/>
    <w:rsid w:val="00B32A3C"/>
    <w:rsid w:val="00B379EF"/>
    <w:rsid w:val="00B50446"/>
    <w:rsid w:val="00BC0F62"/>
    <w:rsid w:val="00C05663"/>
    <w:rsid w:val="00C52EDE"/>
    <w:rsid w:val="00C55AF5"/>
    <w:rsid w:val="00C576A9"/>
    <w:rsid w:val="00C826BC"/>
    <w:rsid w:val="00C91B90"/>
    <w:rsid w:val="00CB37D9"/>
    <w:rsid w:val="00CD6FD8"/>
    <w:rsid w:val="00D54234"/>
    <w:rsid w:val="00DD2CCC"/>
    <w:rsid w:val="00E3286C"/>
    <w:rsid w:val="00E43F53"/>
    <w:rsid w:val="00E71FFE"/>
    <w:rsid w:val="00E9546D"/>
    <w:rsid w:val="00EC03D1"/>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4</Words>
  <Characters>1905</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3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